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ari</w:t>
      </w:r>
      <w:r>
        <w:t xml:space="preserve"> </w:t>
      </w:r>
      <w:r>
        <w:t xml:space="preserve">Cost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5835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oari Costa</dc:creator>
  <dcterms:created xsi:type="dcterms:W3CDTF">2018-01-28T12:02:50Z</dcterms:created>
  <dcterms:modified xsi:type="dcterms:W3CDTF">2018-01-28T12:02:50Z</dcterms:modified>
</cp:coreProperties>
</file>